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81A069" w14:textId="4EE73865" w:rsidR="005E58BF" w:rsidRPr="003F5D8F" w:rsidRDefault="003F5D8F">
      <w:pPr>
        <w:rPr>
          <w:b/>
          <w:bCs/>
          <w:u w:val="single"/>
        </w:rPr>
      </w:pPr>
      <w:r w:rsidRPr="003F5D8F">
        <w:rPr>
          <w:b/>
          <w:bCs/>
          <w:u w:val="single"/>
        </w:rPr>
        <w:t>Questions regarding the data of the Questionnaires on historical catches</w:t>
      </w:r>
    </w:p>
    <w:p w14:paraId="176B6850" w14:textId="0E8D94F0" w:rsidR="003F5D8F" w:rsidRDefault="003F5D8F"/>
    <w:p w14:paraId="689786CA" w14:textId="58FE6843" w:rsidR="003F5D8F" w:rsidRDefault="003F5D8F">
      <w:r>
        <w:t>Omar</w:t>
      </w:r>
    </w:p>
    <w:p w14:paraId="32F2A895" w14:textId="3A85FBC4" w:rsidR="003F5D8F" w:rsidRDefault="003F5D8F" w:rsidP="003F5D8F">
      <w:pPr>
        <w:pStyle w:val="Listenabsatz"/>
        <w:numPr>
          <w:ilvl w:val="0"/>
          <w:numId w:val="1"/>
        </w:numPr>
      </w:pPr>
      <w:r>
        <w:t xml:space="preserve">In the first questionnaire he asked for the exact age of the fisher. How did he proceed in KW6? Did he started checking the boxes? </w:t>
      </w:r>
    </w:p>
    <w:p w14:paraId="4118632C" w14:textId="3536BCF7" w:rsidR="003F5D8F" w:rsidRDefault="003F5D8F" w:rsidP="003F5D8F">
      <w:pPr>
        <w:pStyle w:val="Listenabsatz"/>
        <w:numPr>
          <w:ilvl w:val="0"/>
          <w:numId w:val="1"/>
        </w:numPr>
      </w:pPr>
      <w:r>
        <w:t xml:space="preserve">When he writes in B2 that </w:t>
      </w:r>
      <w:r w:rsidR="0029181C">
        <w:t>the ownership is cooperative, d</w:t>
      </w:r>
      <w:r>
        <w:t xml:space="preserve">oes that mean that the interrogated fisher himself owns the gear together with </w:t>
      </w:r>
      <w:proofErr w:type="gramStart"/>
      <w:r>
        <w:t>other</w:t>
      </w:r>
      <w:proofErr w:type="gramEnd"/>
      <w:r>
        <w:t xml:space="preserve"> fisher?</w:t>
      </w:r>
    </w:p>
    <w:p w14:paraId="0FFC2514" w14:textId="0810C07F" w:rsidR="00046D4F" w:rsidRDefault="00046D4F" w:rsidP="003F5D8F">
      <w:pPr>
        <w:pStyle w:val="Listenabsatz"/>
        <w:numPr>
          <w:ilvl w:val="0"/>
          <w:numId w:val="1"/>
        </w:numPr>
      </w:pPr>
      <w:r>
        <w:t xml:space="preserve">In </w:t>
      </w:r>
      <w:proofErr w:type="spellStart"/>
      <w:r>
        <w:t>Uroa</w:t>
      </w:r>
      <w:proofErr w:type="spellEnd"/>
      <w:r>
        <w:t xml:space="preserve"> he reports for participant 4 two different numbers of fishers 7 and 8, why?</w:t>
      </w:r>
    </w:p>
    <w:p w14:paraId="2DF91C28" w14:textId="4D2910A3" w:rsidR="003F5D8F" w:rsidRDefault="003F5D8F" w:rsidP="003F5D8F"/>
    <w:p w14:paraId="3B7022BE" w14:textId="0CE45A60" w:rsidR="003F5D8F" w:rsidRDefault="003F5D8F" w:rsidP="003F5D8F">
      <w:proofErr w:type="spellStart"/>
      <w:r>
        <w:t>Nuru</w:t>
      </w:r>
      <w:proofErr w:type="spellEnd"/>
    </w:p>
    <w:p w14:paraId="2F6BC0B6" w14:textId="1F6ADF71" w:rsidR="003F5D8F" w:rsidRDefault="003F5D8F" w:rsidP="003F5D8F">
      <w:pPr>
        <w:pStyle w:val="Listenabsatz"/>
        <w:numPr>
          <w:ilvl w:val="0"/>
          <w:numId w:val="2"/>
        </w:numPr>
      </w:pPr>
      <w:r>
        <w:t xml:space="preserve">When she writes </w:t>
      </w:r>
      <w:proofErr w:type="spellStart"/>
      <w:r>
        <w:t>Ushirika</w:t>
      </w:r>
      <w:proofErr w:type="spellEnd"/>
      <w:r>
        <w:t xml:space="preserve">, does it mean that the fisher is part of the </w:t>
      </w:r>
      <w:proofErr w:type="spellStart"/>
      <w:r>
        <w:t>Ushirika</w:t>
      </w:r>
      <w:proofErr w:type="spellEnd"/>
      <w:r>
        <w:t xml:space="preserve">? Or how does </w:t>
      </w:r>
      <w:proofErr w:type="spellStart"/>
      <w:r>
        <w:t>Ushirika</w:t>
      </w:r>
      <w:proofErr w:type="spellEnd"/>
      <w:r>
        <w:t xml:space="preserve"> work? </w:t>
      </w:r>
    </w:p>
    <w:p w14:paraId="620AC4D8" w14:textId="4EDDDDDC" w:rsidR="003F5D8F" w:rsidRDefault="003F5D8F" w:rsidP="003F5D8F">
      <w:pPr>
        <w:pStyle w:val="Listenabsatz"/>
        <w:numPr>
          <w:ilvl w:val="0"/>
          <w:numId w:val="2"/>
        </w:numPr>
      </w:pPr>
      <w:r>
        <w:t xml:space="preserve">What does </w:t>
      </w:r>
      <w:proofErr w:type="spellStart"/>
      <w:r>
        <w:t>Nuru</w:t>
      </w:r>
      <w:proofErr w:type="spellEnd"/>
      <w:r>
        <w:t xml:space="preserve"> mean with 120 days not fishing?</w:t>
      </w:r>
    </w:p>
    <w:sectPr w:rsidR="003F5D8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CC74E8"/>
    <w:multiLevelType w:val="hybridMultilevel"/>
    <w:tmpl w:val="6478D5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080A50"/>
    <w:multiLevelType w:val="hybridMultilevel"/>
    <w:tmpl w:val="C11AB2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srAwNDa2MDe3NDFX0lEKTi0uzszPAykwrAUA1Ho6NiwAAAA="/>
  </w:docVars>
  <w:rsids>
    <w:rsidRoot w:val="003F5D8F"/>
    <w:rsid w:val="00046D4F"/>
    <w:rsid w:val="001A0AA8"/>
    <w:rsid w:val="0029181C"/>
    <w:rsid w:val="003C0B60"/>
    <w:rsid w:val="003F5D8F"/>
    <w:rsid w:val="004316DD"/>
    <w:rsid w:val="00451498"/>
    <w:rsid w:val="005E6B60"/>
    <w:rsid w:val="00931320"/>
    <w:rsid w:val="00A239D5"/>
    <w:rsid w:val="00F13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D7F205C"/>
  <w15:chartTrackingRefBased/>
  <w15:docId w15:val="{BA9FD4F3-3C9C-4B8B-9534-7D0CDF8A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i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51498"/>
    <w:rPr>
      <w:i w:val="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3C0B60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28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3C0B60"/>
    <w:rPr>
      <w:rFonts w:eastAsiaTheme="majorEastAsia" w:cstheme="majorBidi"/>
      <w:color w:val="2E74B5" w:themeColor="accent1" w:themeShade="BF"/>
      <w:sz w:val="28"/>
      <w:szCs w:val="32"/>
    </w:rPr>
  </w:style>
  <w:style w:type="paragraph" w:styleId="Listenabsatz">
    <w:name w:val="List Paragraph"/>
    <w:basedOn w:val="Standard"/>
    <w:uiPriority w:val="34"/>
    <w:qFormat/>
    <w:rsid w:val="003F5D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sel</dc:creator>
  <cp:keywords/>
  <dc:description/>
  <cp:lastModifiedBy>Ursel</cp:lastModifiedBy>
  <cp:revision>1</cp:revision>
  <dcterms:created xsi:type="dcterms:W3CDTF">2021-03-12T13:20:00Z</dcterms:created>
  <dcterms:modified xsi:type="dcterms:W3CDTF">2021-03-12T16:09:00Z</dcterms:modified>
</cp:coreProperties>
</file>